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368F9" w14:textId="77777777" w:rsidR="001B259E" w:rsidRDefault="001B259E" w:rsidP="001B259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RDIN COUNTY (ELIZABETHTOWN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5"/>
        <w:gridCol w:w="4098"/>
        <w:gridCol w:w="1927"/>
      </w:tblGrid>
      <w:tr w:rsidR="006C27DB" w14:paraId="1D9FBE78" w14:textId="77777777" w:rsidTr="00261FDE">
        <w:tc>
          <w:tcPr>
            <w:tcW w:w="1705" w:type="dxa"/>
          </w:tcPr>
          <w:p w14:paraId="418EE94E" w14:textId="77777777" w:rsidR="006C27DB" w:rsidRPr="00CC7164" w:rsidRDefault="006C27DB" w:rsidP="00261FDE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4098" w:type="dxa"/>
          </w:tcPr>
          <w:p w14:paraId="69A543AA" w14:textId="77777777" w:rsidR="006C27DB" w:rsidRPr="00CC7164" w:rsidRDefault="006C27DB" w:rsidP="00261FDE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1927" w:type="dxa"/>
          </w:tcPr>
          <w:p w14:paraId="0421BEC2" w14:textId="77777777" w:rsidR="006C27DB" w:rsidRPr="00CC7164" w:rsidRDefault="006C27DB" w:rsidP="00261FDE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6C27DB" w14:paraId="5DE9BCA9" w14:textId="77777777" w:rsidTr="00261FDE">
        <w:tc>
          <w:tcPr>
            <w:tcW w:w="1705" w:type="dxa"/>
          </w:tcPr>
          <w:p w14:paraId="145AB898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nchmark Family Services</w:t>
            </w:r>
          </w:p>
        </w:tc>
        <w:tc>
          <w:tcPr>
            <w:tcW w:w="4098" w:type="dxa"/>
          </w:tcPr>
          <w:p w14:paraId="080A98FB" w14:textId="66FEFCB5" w:rsidR="006C27DB" w:rsidRPr="006C27DB" w:rsidRDefault="006C27DB" w:rsidP="00261FDE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C27D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1721 McIntosh Street Bowling Green, KY 42104</w:t>
            </w:r>
          </w:p>
          <w:p w14:paraId="4D3D0827" w14:textId="0ACA3F85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83-0993</w:t>
            </w:r>
            <w:r w:rsidR="00A626FD">
              <w:rPr>
                <w:rFonts w:ascii="Times New Roman" w:hAnsi="Times New Roman" w:cs="Times New Roman"/>
                <w:sz w:val="24"/>
                <w:szCs w:val="24"/>
              </w:rPr>
              <w:t xml:space="preserve"> or </w:t>
            </w:r>
            <w:r w:rsidR="00A626FD" w:rsidRPr="00A626F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(270)783-0955</w:t>
            </w:r>
          </w:p>
          <w:p w14:paraId="396EA579" w14:textId="77777777" w:rsidR="006C27DB" w:rsidRDefault="00007EE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5" w:history="1">
              <w:r w:rsidR="006C27DB" w:rsidRPr="005D784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benchmarkfamilyservices.org/</w:t>
              </w:r>
            </w:hyperlink>
          </w:p>
          <w:p w14:paraId="64CEDC9C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14:paraId="6EF23BB7" w14:textId="1887BFBA" w:rsidR="006C27DB" w:rsidRPr="006C27DB" w:rsidRDefault="006C27DB" w:rsidP="00261FDE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T</w:t>
            </w:r>
            <w:r w:rsidRPr="006C27D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herapeutic foster homes and committed staff providing foster care services</w:t>
            </w:r>
          </w:p>
        </w:tc>
      </w:tr>
      <w:tr w:rsidR="006C27DB" w14:paraId="24CF5E8C" w14:textId="77777777" w:rsidTr="00261FDE">
        <w:tc>
          <w:tcPr>
            <w:tcW w:w="1705" w:type="dxa"/>
          </w:tcPr>
          <w:p w14:paraId="6AF78FDC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g Brothers/Big Sisters</w:t>
            </w:r>
          </w:p>
        </w:tc>
        <w:tc>
          <w:tcPr>
            <w:tcW w:w="4098" w:type="dxa"/>
          </w:tcPr>
          <w:p w14:paraId="1F94FE8D" w14:textId="660B695A" w:rsidR="00A626FD" w:rsidRDefault="00A626FD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519 Gardiner Lane </w:t>
            </w:r>
          </w:p>
          <w:p w14:paraId="5ED5942F" w14:textId="73E4A2AA" w:rsidR="00A626FD" w:rsidRDefault="00A626FD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ite B Louisville, KY 40218</w:t>
            </w:r>
          </w:p>
          <w:p w14:paraId="25415499" w14:textId="17D9D5D0" w:rsidR="00A626FD" w:rsidRDefault="00A626FD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587-0494 or 877-588-2300</w:t>
            </w:r>
          </w:p>
          <w:p w14:paraId="2F254DC1" w14:textId="77777777" w:rsidR="006C27DB" w:rsidRPr="00E13E94" w:rsidRDefault="00007EEE" w:rsidP="00261FDE">
            <w:pP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</w:pPr>
            <w:hyperlink r:id="rId6" w:history="1">
              <w:r w:rsidR="006C27DB" w:rsidRPr="00E13E94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www.</w:t>
              </w:r>
              <w:r w:rsidR="006C27DB" w:rsidRPr="00E13E94">
                <w:rPr>
                  <w:rStyle w:val="Hyperlink"/>
                  <w:rFonts w:ascii="Arial" w:hAnsi="Arial" w:cs="Arial"/>
                  <w:bCs/>
                  <w:sz w:val="21"/>
                  <w:szCs w:val="21"/>
                  <w:shd w:val="clear" w:color="auto" w:fill="FFFFFF"/>
                </w:rPr>
                <w:t>bbbsky</w:t>
              </w:r>
              <w:r w:rsidR="006C27DB" w:rsidRPr="00E13E94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.org/</w:t>
              </w:r>
            </w:hyperlink>
          </w:p>
          <w:p w14:paraId="4524A21B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14:paraId="296BBA1B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-based &amp; School/Site-based mentoring</w:t>
            </w:r>
          </w:p>
        </w:tc>
      </w:tr>
      <w:tr w:rsidR="006C27DB" w14:paraId="4CAC76F1" w14:textId="77777777" w:rsidTr="00261FDE">
        <w:tc>
          <w:tcPr>
            <w:tcW w:w="1705" w:type="dxa"/>
          </w:tcPr>
          <w:p w14:paraId="426AF84D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y’s Haven</w:t>
            </w:r>
          </w:p>
        </w:tc>
        <w:tc>
          <w:tcPr>
            <w:tcW w:w="4098" w:type="dxa"/>
          </w:tcPr>
          <w:p w14:paraId="418F8105" w14:textId="1A020C48" w:rsidR="008247E9" w:rsidRDefault="008247E9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01 Goldsmith Lane Louisville, KY 40218</w:t>
            </w:r>
          </w:p>
          <w:p w14:paraId="5350DAE6" w14:textId="22A3683C" w:rsidR="008247E9" w:rsidRDefault="008247E9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458-1171</w:t>
            </w:r>
          </w:p>
          <w:p w14:paraId="145DEEC9" w14:textId="5B9DE46C" w:rsidR="006C27DB" w:rsidRDefault="00007EE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7" w:history="1">
              <w:r w:rsidR="006C27DB" w:rsidRPr="005D784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www.boyshaven.org</w:t>
              </w:r>
            </w:hyperlink>
          </w:p>
          <w:p w14:paraId="729E5D8C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14:paraId="4077BD78" w14:textId="4D0B74D3" w:rsidR="006C27DB" w:rsidRDefault="008247E9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ull Service Foster Care Agency </w:t>
            </w:r>
          </w:p>
        </w:tc>
      </w:tr>
      <w:tr w:rsidR="006C27DB" w14:paraId="33816D7D" w14:textId="77777777" w:rsidTr="00261FDE">
        <w:tc>
          <w:tcPr>
            <w:tcW w:w="1705" w:type="dxa"/>
          </w:tcPr>
          <w:p w14:paraId="0F5BC6EF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ckhorn children and Family Services Lincoln Trail office</w:t>
            </w:r>
          </w:p>
        </w:tc>
        <w:tc>
          <w:tcPr>
            <w:tcW w:w="4098" w:type="dxa"/>
          </w:tcPr>
          <w:p w14:paraId="5C66631F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6 Buckhorn Lane,</w:t>
            </w:r>
          </w:p>
          <w:p w14:paraId="5EF581CA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ckhorn,41721</w:t>
            </w:r>
          </w:p>
          <w:p w14:paraId="0B8100F2" w14:textId="4B8D9A65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0-472-3678</w:t>
            </w:r>
          </w:p>
          <w:p w14:paraId="6F0E003B" w14:textId="2770149D" w:rsidR="006C27DB" w:rsidRDefault="00007EEE" w:rsidP="008247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8247E9">
                <w:rPr>
                  <w:rStyle w:val="Hyperlink"/>
                </w:rPr>
                <w:t>Buckhorn | A Sanctuary of Health, Healing, and Hope</w:t>
              </w:r>
            </w:hyperlink>
          </w:p>
        </w:tc>
        <w:tc>
          <w:tcPr>
            <w:tcW w:w="1927" w:type="dxa"/>
          </w:tcPr>
          <w:p w14:paraId="072BB9BE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mpus-based residential treatment, Family Preservation Program, Crisis stabilization unit, DDID</w:t>
            </w:r>
          </w:p>
        </w:tc>
      </w:tr>
      <w:tr w:rsidR="006C27DB" w14:paraId="2251A25C" w14:textId="77777777" w:rsidTr="00261FDE">
        <w:tc>
          <w:tcPr>
            <w:tcW w:w="1705" w:type="dxa"/>
          </w:tcPr>
          <w:p w14:paraId="0752287C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itas Health Services (VNA Nazareth Home Care)</w:t>
            </w:r>
          </w:p>
        </w:tc>
        <w:tc>
          <w:tcPr>
            <w:tcW w:w="4098" w:type="dxa"/>
          </w:tcPr>
          <w:p w14:paraId="4FB6033D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1 McDowell Blvd.</w:t>
            </w:r>
          </w:p>
          <w:p w14:paraId="14A7098A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rdstown, KY</w:t>
            </w:r>
          </w:p>
          <w:p w14:paraId="6725A675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349-5500</w:t>
            </w:r>
          </w:p>
          <w:p w14:paraId="2A6FC09B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348-7654</w:t>
            </w:r>
          </w:p>
          <w:p w14:paraId="1C3CB594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31 Crown Pointe Dr.</w:t>
            </w:r>
          </w:p>
          <w:p w14:paraId="600EBC3D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42701</w:t>
            </w:r>
          </w:p>
          <w:p w14:paraId="30586952" w14:textId="38B99F0F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37-7010</w:t>
            </w:r>
          </w:p>
          <w:p w14:paraId="4417DCBD" w14:textId="154C688E" w:rsidR="003F5C01" w:rsidRDefault="00007EE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9" w:history="1">
              <w:r w:rsidR="003F5C01">
                <w:rPr>
                  <w:rStyle w:val="Hyperlink"/>
                </w:rPr>
                <w:t>VNA Health at Home | Locations | CHI Saint Joseph Health</w:t>
              </w:r>
            </w:hyperlink>
            <w:r w:rsidR="003F5C01">
              <w:t xml:space="preserve"> </w:t>
            </w:r>
          </w:p>
          <w:p w14:paraId="4ACD3D9D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14:paraId="3EC18D2C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me Health services for Seniors</w:t>
            </w:r>
          </w:p>
        </w:tc>
      </w:tr>
      <w:tr w:rsidR="006C27DB" w14:paraId="1FA5E6C1" w14:textId="77777777" w:rsidTr="00261FDE">
        <w:tc>
          <w:tcPr>
            <w:tcW w:w="1705" w:type="dxa"/>
          </w:tcPr>
          <w:p w14:paraId="30CE60F0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nter for Behavioral Health</w:t>
            </w:r>
          </w:p>
        </w:tc>
        <w:tc>
          <w:tcPr>
            <w:tcW w:w="4098" w:type="dxa"/>
          </w:tcPr>
          <w:p w14:paraId="0A7402D0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45 Leitchfield Rd. Suite 104</w:t>
            </w:r>
          </w:p>
          <w:p w14:paraId="1F9C9957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</w:t>
            </w:r>
          </w:p>
          <w:p w14:paraId="3845988E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234-8180</w:t>
            </w:r>
          </w:p>
          <w:p w14:paraId="64FDFAB5" w14:textId="383BD91B" w:rsidR="000B564E" w:rsidRDefault="00007EE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0" w:history="1">
              <w:r w:rsidR="000B564E">
                <w:rPr>
                  <w:rStyle w:val="Hyperlink"/>
                </w:rPr>
                <w:t>Behavioral Health Group (BHG) | Locations (bhgrecovery.com)</w:t>
              </w:r>
            </w:hyperlink>
            <w:r w:rsidR="000B564E">
              <w:t xml:space="preserve"> </w:t>
            </w:r>
          </w:p>
        </w:tc>
        <w:tc>
          <w:tcPr>
            <w:tcW w:w="1927" w:type="dxa"/>
          </w:tcPr>
          <w:p w14:paraId="7E87EECE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stance abuse treatment program</w:t>
            </w:r>
          </w:p>
          <w:p w14:paraId="3A671538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W placement only</w:t>
            </w:r>
          </w:p>
        </w:tc>
      </w:tr>
      <w:tr w:rsidR="006C27DB" w14:paraId="4CF5F9A0" w14:textId="77777777" w:rsidTr="00261FDE">
        <w:tc>
          <w:tcPr>
            <w:tcW w:w="1705" w:type="dxa"/>
          </w:tcPr>
          <w:p w14:paraId="3A9232AF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care</w:t>
            </w:r>
          </w:p>
        </w:tc>
        <w:tc>
          <w:tcPr>
            <w:tcW w:w="4098" w:type="dxa"/>
          </w:tcPr>
          <w:p w14:paraId="7F9FF3FE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11 North Dixie Avenue</w:t>
            </w:r>
          </w:p>
          <w:p w14:paraId="36606557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14:paraId="2B1C7D12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96-1304</w:t>
            </w:r>
          </w:p>
          <w:p w14:paraId="7EF6D36F" w14:textId="4CFEC96D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763.0512</w:t>
            </w:r>
          </w:p>
          <w:p w14:paraId="037F1C27" w14:textId="77777777" w:rsidR="00C40047" w:rsidRDefault="00C40047" w:rsidP="00C4004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B57ABF" w14:textId="2030998B" w:rsidR="00C40047" w:rsidRPr="00C40047" w:rsidRDefault="00C40047" w:rsidP="00C400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4004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072 South Dixie Boulevard</w:t>
            </w:r>
          </w:p>
          <w:p w14:paraId="0432B5BA" w14:textId="77777777" w:rsidR="00C40047" w:rsidRPr="00C40047" w:rsidRDefault="00C40047" w:rsidP="00C400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40047">
              <w:rPr>
                <w:rFonts w:ascii="Times New Roman" w:hAnsi="Times New Roman" w:cs="Times New Roman"/>
                <w:sz w:val="24"/>
                <w:szCs w:val="24"/>
              </w:rPr>
              <w:t>Radcliff, KY 40160</w:t>
            </w:r>
          </w:p>
          <w:p w14:paraId="287246DC" w14:textId="77777777" w:rsidR="00C40047" w:rsidRPr="00C40047" w:rsidRDefault="00C40047" w:rsidP="00C400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40047">
              <w:rPr>
                <w:rFonts w:ascii="Times New Roman" w:hAnsi="Times New Roman" w:cs="Times New Roman"/>
                <w:sz w:val="24"/>
                <w:szCs w:val="24"/>
              </w:rPr>
              <w:t>Phone: 270.351.8166</w:t>
            </w:r>
          </w:p>
          <w:p w14:paraId="6582332A" w14:textId="431538CB" w:rsidR="00C40047" w:rsidRDefault="00C40047" w:rsidP="00C400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40047">
              <w:rPr>
                <w:rFonts w:ascii="Times New Roman" w:hAnsi="Times New Roman" w:cs="Times New Roman"/>
                <w:sz w:val="24"/>
                <w:szCs w:val="24"/>
              </w:rPr>
              <w:t>Fax:270.351.8322</w:t>
            </w:r>
          </w:p>
          <w:p w14:paraId="5E1A367E" w14:textId="77777777" w:rsidR="006C27DB" w:rsidRPr="00E13E94" w:rsidRDefault="00007EEE" w:rsidP="00E13E94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006621"/>
                <w:sz w:val="21"/>
                <w:szCs w:val="21"/>
              </w:rPr>
            </w:pPr>
            <w:hyperlink r:id="rId11" w:history="1">
              <w:r w:rsidR="006C27DB" w:rsidRPr="00E13E94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www.</w:t>
              </w:r>
              <w:r w:rsidR="006C27DB" w:rsidRPr="00E13E94">
                <w:rPr>
                  <w:rStyle w:val="Hyperlink"/>
                  <w:rFonts w:ascii="Arial" w:eastAsia="Times New Roman" w:hAnsi="Arial" w:cs="Arial"/>
                  <w:bCs/>
                  <w:sz w:val="21"/>
                  <w:szCs w:val="21"/>
                </w:rPr>
                <w:t>communicare</w:t>
              </w:r>
              <w:r w:rsidR="006C27DB" w:rsidRPr="00E13E94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.org/</w:t>
              </w:r>
            </w:hyperlink>
          </w:p>
          <w:p w14:paraId="2EA972A4" w14:textId="77777777" w:rsidR="006C27DB" w:rsidRPr="00E13E94" w:rsidRDefault="006C27DB" w:rsidP="00E13E94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  <w:sz w:val="24"/>
                <w:szCs w:val="24"/>
              </w:rPr>
            </w:pPr>
          </w:p>
        </w:tc>
        <w:tc>
          <w:tcPr>
            <w:tcW w:w="1927" w:type="dxa"/>
          </w:tcPr>
          <w:p w14:paraId="359FC283" w14:textId="22BAC475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Mental </w:t>
            </w:r>
            <w:r w:rsidR="00C40047">
              <w:rPr>
                <w:rFonts w:ascii="Times New Roman" w:hAnsi="Times New Roman" w:cs="Times New Roman"/>
                <w:sz w:val="24"/>
                <w:szCs w:val="24"/>
              </w:rPr>
              <w:t xml:space="preserve">Healt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enter</w:t>
            </w:r>
          </w:p>
        </w:tc>
      </w:tr>
      <w:tr w:rsidR="006C27DB" w14:paraId="5407D74C" w14:textId="77777777" w:rsidTr="00261FDE">
        <w:tc>
          <w:tcPr>
            <w:tcW w:w="1705" w:type="dxa"/>
          </w:tcPr>
          <w:p w14:paraId="13764765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vita Woodland Dialysis</w:t>
            </w:r>
          </w:p>
        </w:tc>
        <w:tc>
          <w:tcPr>
            <w:tcW w:w="4098" w:type="dxa"/>
          </w:tcPr>
          <w:p w14:paraId="526F969A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07 Ring Road</w:t>
            </w:r>
          </w:p>
          <w:p w14:paraId="1DF168A4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14:paraId="4C618E75" w14:textId="6C4F0510" w:rsidR="00573582" w:rsidRDefault="00573582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: 1-800-424-6589</w:t>
            </w:r>
          </w:p>
          <w:p w14:paraId="524F1FC0" w14:textId="77777777" w:rsidR="006C27DB" w:rsidRDefault="00573582" w:rsidP="005735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</w:t>
            </w:r>
            <w:r w:rsidR="006C27DB">
              <w:rPr>
                <w:rFonts w:ascii="Times New Roman" w:hAnsi="Times New Roman" w:cs="Times New Roman"/>
                <w:sz w:val="24"/>
                <w:szCs w:val="24"/>
              </w:rPr>
              <w:t>27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360-8982</w:t>
            </w:r>
          </w:p>
          <w:p w14:paraId="555F3348" w14:textId="70514E69" w:rsidR="00573582" w:rsidRDefault="00007EEE" w:rsidP="005735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2" w:history="1">
              <w:r w:rsidR="00AC79D1">
                <w:rPr>
                  <w:rStyle w:val="Hyperlink"/>
                </w:rPr>
                <w:t>Kidney disease and dialysis information - DaVita</w:t>
              </w:r>
            </w:hyperlink>
            <w:r w:rsidR="00AC79D1">
              <w:t xml:space="preserve"> </w:t>
            </w:r>
          </w:p>
        </w:tc>
        <w:tc>
          <w:tcPr>
            <w:tcW w:w="1927" w:type="dxa"/>
          </w:tcPr>
          <w:p w14:paraId="403F3603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alysis services</w:t>
            </w:r>
          </w:p>
        </w:tc>
      </w:tr>
      <w:tr w:rsidR="006C27DB" w14:paraId="424783ED" w14:textId="77777777" w:rsidTr="00261FDE">
        <w:tc>
          <w:tcPr>
            <w:tcW w:w="1705" w:type="dxa"/>
          </w:tcPr>
          <w:p w14:paraId="4BDB6004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Community Based Services</w:t>
            </w:r>
          </w:p>
          <w:p w14:paraId="39FF5863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CBS)</w:t>
            </w:r>
          </w:p>
        </w:tc>
        <w:tc>
          <w:tcPr>
            <w:tcW w:w="4098" w:type="dxa"/>
          </w:tcPr>
          <w:p w14:paraId="46747253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6 N. Mulberry St. Suite 140</w:t>
            </w:r>
          </w:p>
          <w:p w14:paraId="7C52C1DA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-3628</w:t>
            </w:r>
          </w:p>
          <w:p w14:paraId="0DE3B106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66-5099</w:t>
            </w:r>
          </w:p>
          <w:p w14:paraId="730AEB26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766-5155</w:t>
            </w:r>
          </w:p>
          <w:p w14:paraId="6D86805E" w14:textId="54BB78D5" w:rsidR="006C27DB" w:rsidRDefault="00007EEE" w:rsidP="00AC7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3" w:history="1">
              <w:r w:rsidR="00AC79D1">
                <w:rPr>
                  <w:rStyle w:val="Hyperlink"/>
                </w:rPr>
                <w:t>Department for Community Based Services - Cabinet for Health and Family Services (ky.gov)</w:t>
              </w:r>
            </w:hyperlink>
            <w:r w:rsidR="00AC79D1">
              <w:t xml:space="preserve"> </w:t>
            </w:r>
          </w:p>
        </w:tc>
        <w:tc>
          <w:tcPr>
            <w:tcW w:w="1927" w:type="dxa"/>
          </w:tcPr>
          <w:p w14:paraId="5BF788CA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cial services</w:t>
            </w:r>
          </w:p>
        </w:tc>
      </w:tr>
      <w:tr w:rsidR="006C27DB" w14:paraId="3082DD74" w14:textId="77777777" w:rsidTr="00261FDE">
        <w:tc>
          <w:tcPr>
            <w:tcW w:w="1705" w:type="dxa"/>
          </w:tcPr>
          <w:p w14:paraId="72CD62B0" w14:textId="73BBBFA5" w:rsidR="006C27DB" w:rsidRDefault="00D5400C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6C27DB">
              <w:rPr>
                <w:rFonts w:ascii="Times New Roman" w:hAnsi="Times New Roman" w:cs="Times New Roman"/>
                <w:sz w:val="24"/>
                <w:szCs w:val="24"/>
              </w:rPr>
              <w:t>ardin County Schools</w:t>
            </w:r>
          </w:p>
        </w:tc>
        <w:tc>
          <w:tcPr>
            <w:tcW w:w="4098" w:type="dxa"/>
          </w:tcPr>
          <w:p w14:paraId="2F8D36FD" w14:textId="1024B151" w:rsidR="006C27DB" w:rsidRDefault="006E060D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0</w:t>
            </w:r>
            <w:r w:rsidR="006C27DB">
              <w:rPr>
                <w:rFonts w:ascii="Times New Roman" w:hAnsi="Times New Roman" w:cs="Times New Roman"/>
                <w:sz w:val="24"/>
                <w:szCs w:val="24"/>
              </w:rPr>
              <w:t xml:space="preserve"> W.A. Jenkins Road</w:t>
            </w:r>
          </w:p>
          <w:p w14:paraId="578342A7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14:paraId="61A0EA17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69-8800</w:t>
            </w:r>
          </w:p>
          <w:p w14:paraId="754163FF" w14:textId="77777777" w:rsidR="006C27DB" w:rsidRPr="00E13E94" w:rsidRDefault="00007EEE" w:rsidP="00261FDE">
            <w:pP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</w:pPr>
            <w:hyperlink r:id="rId14" w:history="1">
              <w:r w:rsidR="006C27DB" w:rsidRPr="00E13E94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www.</w:t>
              </w:r>
              <w:r w:rsidR="006C27DB" w:rsidRPr="00E13E94">
                <w:rPr>
                  <w:rStyle w:val="Hyperlink"/>
                  <w:rFonts w:ascii="Arial" w:hAnsi="Arial" w:cs="Arial"/>
                  <w:bCs/>
                  <w:sz w:val="21"/>
                  <w:szCs w:val="21"/>
                  <w:shd w:val="clear" w:color="auto" w:fill="FFFFFF"/>
                </w:rPr>
                <w:t>hardin</w:t>
              </w:r>
              <w:r w:rsidR="006C27DB" w:rsidRPr="00E13E94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.k12.ky.us/</w:t>
              </w:r>
            </w:hyperlink>
          </w:p>
          <w:p w14:paraId="68A62033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14:paraId="482E3A64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C27DB" w14:paraId="3B40B632" w14:textId="77777777" w:rsidTr="00261FDE">
        <w:tc>
          <w:tcPr>
            <w:tcW w:w="1705" w:type="dxa"/>
          </w:tcPr>
          <w:p w14:paraId="27767DCA" w14:textId="77777777" w:rsidR="006C27DB" w:rsidRPr="004905F0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05F0">
              <w:rPr>
                <w:rFonts w:ascii="Times New Roman" w:hAnsi="Times New Roman" w:cs="Times New Roman"/>
                <w:sz w:val="24"/>
                <w:szCs w:val="24"/>
              </w:rPr>
              <w:t>Hardin Memorial Hospital</w:t>
            </w:r>
          </w:p>
          <w:p w14:paraId="07C46F46" w14:textId="77777777" w:rsidR="006C27DB" w:rsidRDefault="006C27DB" w:rsidP="00490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05F0">
              <w:rPr>
                <w:rFonts w:ascii="Times New Roman" w:hAnsi="Times New Roman" w:cs="Times New Roman"/>
                <w:sz w:val="24"/>
                <w:szCs w:val="24"/>
              </w:rPr>
              <w:t>(Lifesprings Program)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098" w:type="dxa"/>
          </w:tcPr>
          <w:p w14:paraId="30271932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3 North Dixie Avenue</w:t>
            </w:r>
          </w:p>
          <w:p w14:paraId="66FE4E5B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14:paraId="4510E5EE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37-1212</w:t>
            </w:r>
          </w:p>
          <w:p w14:paraId="3451B261" w14:textId="77777777" w:rsidR="006C27DB" w:rsidRDefault="00007EEE" w:rsidP="00E13E94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006621"/>
                <w:sz w:val="21"/>
                <w:szCs w:val="21"/>
              </w:rPr>
            </w:pPr>
            <w:hyperlink r:id="rId15" w:history="1">
              <w:r w:rsidR="006C27DB" w:rsidRPr="005D7844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www.hmh.net/</w:t>
              </w:r>
            </w:hyperlink>
          </w:p>
          <w:p w14:paraId="3D3501B0" w14:textId="77777777" w:rsidR="006C27DB" w:rsidRPr="00E13E94" w:rsidRDefault="006C27DB" w:rsidP="00E13E94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  <w:sz w:val="24"/>
                <w:szCs w:val="24"/>
              </w:rPr>
            </w:pPr>
          </w:p>
        </w:tc>
        <w:tc>
          <w:tcPr>
            <w:tcW w:w="1927" w:type="dxa"/>
          </w:tcPr>
          <w:p w14:paraId="358E9D99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lth Care Services</w:t>
            </w:r>
          </w:p>
        </w:tc>
      </w:tr>
      <w:tr w:rsidR="006C27DB" w14:paraId="5461DDE4" w14:textId="77777777" w:rsidTr="00261FDE">
        <w:tc>
          <w:tcPr>
            <w:tcW w:w="1705" w:type="dxa"/>
          </w:tcPr>
          <w:p w14:paraId="3C9A7E2C" w14:textId="77777777" w:rsidR="006C27DB" w:rsidRDefault="006C27DB" w:rsidP="000C51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lmwood Healthcare</w:t>
            </w:r>
          </w:p>
        </w:tc>
        <w:tc>
          <w:tcPr>
            <w:tcW w:w="4098" w:type="dxa"/>
          </w:tcPr>
          <w:p w14:paraId="67B377B8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6 Diecks Drive</w:t>
            </w:r>
          </w:p>
          <w:p w14:paraId="6B04BFCF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14:paraId="303F4C9B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37-2738</w:t>
            </w:r>
          </w:p>
          <w:p w14:paraId="076A9913" w14:textId="782427AE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769-6988</w:t>
            </w:r>
          </w:p>
          <w:p w14:paraId="1E13241E" w14:textId="6208CA62" w:rsidR="006E060D" w:rsidRDefault="00007EE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6" w:history="1">
              <w:r w:rsidR="006E060D">
                <w:rPr>
                  <w:rStyle w:val="Hyperlink"/>
                </w:rPr>
                <w:t>Presbyterian Homes of Kentucky - Senior Communities - Louisville, KY (phsk.org)</w:t>
              </w:r>
            </w:hyperlink>
          </w:p>
          <w:p w14:paraId="1F7F1B50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14:paraId="6A478262" w14:textId="7A7B27A7" w:rsidR="006C27DB" w:rsidRDefault="006E060D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nior Health Care </w:t>
            </w:r>
          </w:p>
        </w:tc>
      </w:tr>
      <w:tr w:rsidR="006C27DB" w14:paraId="0395CEAD" w14:textId="77777777" w:rsidTr="00261FDE">
        <w:tc>
          <w:tcPr>
            <w:tcW w:w="1705" w:type="dxa"/>
          </w:tcPr>
          <w:p w14:paraId="498A4A12" w14:textId="77777777" w:rsidR="006C27DB" w:rsidRDefault="006C27DB" w:rsidP="000449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9BE">
              <w:rPr>
                <w:rFonts w:ascii="Times New Roman" w:hAnsi="Times New Roman" w:cs="Times New Roman"/>
                <w:sz w:val="24"/>
                <w:szCs w:val="24"/>
              </w:rPr>
              <w:t>Helping Hand of Hope</w:t>
            </w:r>
          </w:p>
        </w:tc>
        <w:tc>
          <w:tcPr>
            <w:tcW w:w="4098" w:type="dxa"/>
          </w:tcPr>
          <w:p w14:paraId="4B23EC62" w14:textId="61AD3DDB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6E060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6 S. Wilson Road</w:t>
            </w:r>
          </w:p>
          <w:p w14:paraId="3C304E35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14:paraId="24352298" w14:textId="77777777" w:rsidR="006C27DB" w:rsidRPr="00E13E94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69-</w:t>
            </w:r>
            <w:r w:rsidRPr="00E13E94">
              <w:rPr>
                <w:rFonts w:ascii="Times New Roman" w:hAnsi="Times New Roman" w:cs="Times New Roman"/>
                <w:sz w:val="24"/>
                <w:szCs w:val="24"/>
              </w:rPr>
              <w:t>3092</w:t>
            </w:r>
          </w:p>
          <w:p w14:paraId="257CE4CE" w14:textId="77777777" w:rsidR="006C27DB" w:rsidRPr="00E13E94" w:rsidRDefault="00007EEE" w:rsidP="00E13E94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006621"/>
                <w:sz w:val="21"/>
                <w:szCs w:val="21"/>
              </w:rPr>
            </w:pPr>
            <w:hyperlink r:id="rId17" w:history="1">
              <w:r w:rsidR="006C27DB" w:rsidRPr="00E13E94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www.</w:t>
              </w:r>
              <w:r w:rsidR="006C27DB" w:rsidRPr="00E13E94">
                <w:rPr>
                  <w:rStyle w:val="Hyperlink"/>
                  <w:rFonts w:ascii="Arial" w:eastAsia="Times New Roman" w:hAnsi="Arial" w:cs="Arial"/>
                  <w:bCs/>
                  <w:sz w:val="21"/>
                  <w:szCs w:val="21"/>
                </w:rPr>
                <w:t>helpinghand</w:t>
              </w:r>
              <w:r w:rsidR="006C27DB" w:rsidRPr="00E13E94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ofhope.com/</w:t>
              </w:r>
            </w:hyperlink>
          </w:p>
          <w:p w14:paraId="43628688" w14:textId="77777777" w:rsidR="006C27DB" w:rsidRPr="00E13E94" w:rsidRDefault="006C27DB" w:rsidP="00E13E94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  <w:sz w:val="24"/>
                <w:szCs w:val="24"/>
              </w:rPr>
            </w:pPr>
          </w:p>
        </w:tc>
        <w:tc>
          <w:tcPr>
            <w:tcW w:w="1927" w:type="dxa"/>
          </w:tcPr>
          <w:p w14:paraId="35CFE520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ergency assistance &amp; Counseling</w:t>
            </w:r>
          </w:p>
        </w:tc>
      </w:tr>
      <w:tr w:rsidR="006C27DB" w14:paraId="2ED7ABB5" w14:textId="77777777" w:rsidTr="00261FDE">
        <w:tc>
          <w:tcPr>
            <w:tcW w:w="1705" w:type="dxa"/>
          </w:tcPr>
          <w:p w14:paraId="2526725B" w14:textId="77777777" w:rsidR="006C27DB" w:rsidRDefault="006C27DB" w:rsidP="000C51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sparus of Central, Ky</w:t>
            </w:r>
          </w:p>
        </w:tc>
        <w:tc>
          <w:tcPr>
            <w:tcW w:w="4098" w:type="dxa"/>
          </w:tcPr>
          <w:p w14:paraId="4AE9B6FA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5 Diecks Dr.</w:t>
            </w:r>
          </w:p>
          <w:p w14:paraId="031D79AE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42701</w:t>
            </w:r>
          </w:p>
          <w:p w14:paraId="1CD1A80F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.O. Box 2149</w:t>
            </w:r>
          </w:p>
          <w:p w14:paraId="3229027F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37-6300</w:t>
            </w:r>
          </w:p>
          <w:p w14:paraId="6A5191B5" w14:textId="77777777" w:rsidR="006C27DB" w:rsidRDefault="00007EEE" w:rsidP="00261FDE">
            <w:pP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</w:pPr>
            <w:hyperlink r:id="rId18" w:history="1">
              <w:r w:rsidR="006C27DB" w:rsidRPr="005D7844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https://www.hosparus.org/</w:t>
              </w:r>
            </w:hyperlink>
          </w:p>
          <w:p w14:paraId="564FC935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14:paraId="4DE6EB24" w14:textId="39EDC37E" w:rsidR="006C27DB" w:rsidRDefault="006E060D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ospice and </w:t>
            </w:r>
            <w:r w:rsidR="00D5400C">
              <w:rPr>
                <w:rFonts w:ascii="Times New Roman" w:hAnsi="Times New Roman" w:cs="Times New Roman"/>
                <w:sz w:val="24"/>
                <w:szCs w:val="24"/>
              </w:rPr>
              <w:t>Palliati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re </w:t>
            </w:r>
          </w:p>
        </w:tc>
      </w:tr>
      <w:tr w:rsidR="006C27DB" w14:paraId="657DEFE5" w14:textId="77777777" w:rsidTr="00261FDE">
        <w:tc>
          <w:tcPr>
            <w:tcW w:w="1705" w:type="dxa"/>
          </w:tcPr>
          <w:p w14:paraId="22E2FA40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reland Army Community Hospital</w:t>
            </w:r>
          </w:p>
        </w:tc>
        <w:tc>
          <w:tcPr>
            <w:tcW w:w="4098" w:type="dxa"/>
          </w:tcPr>
          <w:p w14:paraId="3F4D8E80" w14:textId="672F5F8E" w:rsidR="006C27DB" w:rsidRDefault="0064634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 Brule Street</w:t>
            </w:r>
          </w:p>
          <w:p w14:paraId="1D609473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t Knox, KY 40121</w:t>
            </w:r>
          </w:p>
          <w:p w14:paraId="1D2BD25A" w14:textId="45E52C9C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624-</w:t>
            </w:r>
            <w:r w:rsidR="0064634E">
              <w:rPr>
                <w:rFonts w:ascii="Times New Roman" w:hAnsi="Times New Roman" w:cs="Times New Roman"/>
                <w:sz w:val="24"/>
                <w:szCs w:val="24"/>
              </w:rPr>
              <w:t>9333</w:t>
            </w:r>
          </w:p>
          <w:p w14:paraId="471FF089" w14:textId="07E5B146" w:rsidR="006C27DB" w:rsidRDefault="00007EE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9" w:history="1">
              <w:r w:rsidR="0064634E">
                <w:rPr>
                  <w:rStyle w:val="Hyperlink"/>
                </w:rPr>
                <w:t>Health Services (tricare.mil)</w:t>
              </w:r>
            </w:hyperlink>
            <w:r w:rsidR="0064634E">
              <w:t xml:space="preserve"> </w:t>
            </w:r>
          </w:p>
        </w:tc>
        <w:tc>
          <w:tcPr>
            <w:tcW w:w="1927" w:type="dxa"/>
          </w:tcPr>
          <w:p w14:paraId="2F5B8805" w14:textId="5E86B6E2" w:rsidR="006C27DB" w:rsidRDefault="0064634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ealth care Services </w:t>
            </w:r>
          </w:p>
        </w:tc>
      </w:tr>
      <w:tr w:rsidR="006C27DB" w14:paraId="25960D6D" w14:textId="77777777" w:rsidTr="00261FDE">
        <w:tc>
          <w:tcPr>
            <w:tcW w:w="1705" w:type="dxa"/>
          </w:tcPr>
          <w:p w14:paraId="2B691A5B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fe Connection</w:t>
            </w:r>
          </w:p>
        </w:tc>
        <w:tc>
          <w:tcPr>
            <w:tcW w:w="4098" w:type="dxa"/>
          </w:tcPr>
          <w:p w14:paraId="1DC1CCA8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1 Buds Lake Road</w:t>
            </w:r>
          </w:p>
          <w:p w14:paraId="2ED516CF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nora, Ky 42776</w:t>
            </w:r>
          </w:p>
          <w:p w14:paraId="3FD8CB81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324-4956</w:t>
            </w:r>
          </w:p>
          <w:p w14:paraId="7B03F890" w14:textId="59620CEC" w:rsidR="006C27DB" w:rsidRDefault="00007EEE" w:rsidP="001216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20" w:history="1">
              <w:r w:rsidR="0064634E">
                <w:rPr>
                  <w:rStyle w:val="Hyperlink"/>
                </w:rPr>
                <w:t>THE LIFE CONNECTION - Home (lifeconnectioninc.com)</w:t>
              </w:r>
            </w:hyperlink>
            <w:r w:rsidR="0064634E">
              <w:t xml:space="preserve"> </w:t>
            </w:r>
          </w:p>
        </w:tc>
        <w:tc>
          <w:tcPr>
            <w:tcW w:w="1927" w:type="dxa"/>
          </w:tcPr>
          <w:p w14:paraId="6263B14F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elopmental and Intellectual Disabilities services</w:t>
            </w:r>
          </w:p>
        </w:tc>
      </w:tr>
      <w:tr w:rsidR="006C27DB" w14:paraId="7A347CED" w14:textId="77777777" w:rsidTr="00261FDE">
        <w:tc>
          <w:tcPr>
            <w:tcW w:w="1705" w:type="dxa"/>
          </w:tcPr>
          <w:p w14:paraId="088DCD64" w14:textId="77777777" w:rsidR="006C27DB" w:rsidRDefault="006C27DB" w:rsidP="001216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ncoln Trail Area Agency on Aging – Family Caregiver Program</w:t>
            </w:r>
          </w:p>
        </w:tc>
        <w:tc>
          <w:tcPr>
            <w:tcW w:w="4098" w:type="dxa"/>
          </w:tcPr>
          <w:p w14:paraId="21E46E01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3 College Road</w:t>
            </w:r>
          </w:p>
          <w:p w14:paraId="535CEB56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14:paraId="2EBD2D51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69-2393</w:t>
            </w:r>
          </w:p>
          <w:p w14:paraId="2A80458F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769-2993</w:t>
            </w:r>
          </w:p>
          <w:p w14:paraId="15F93D38" w14:textId="77777777" w:rsidR="006C27DB" w:rsidRDefault="00007EE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21" w:history="1">
              <w:r w:rsidR="006C27DB" w:rsidRPr="005D784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www.ltadd.org</w:t>
              </w:r>
            </w:hyperlink>
          </w:p>
          <w:p w14:paraId="15AE3EA6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14:paraId="58A62DB6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e services for aging: information/assistance, referral, respite, counseling, etc.</w:t>
            </w:r>
          </w:p>
        </w:tc>
      </w:tr>
      <w:tr w:rsidR="006C27DB" w14:paraId="78BC19A6" w14:textId="77777777" w:rsidTr="00261FDE">
        <w:tc>
          <w:tcPr>
            <w:tcW w:w="1705" w:type="dxa"/>
          </w:tcPr>
          <w:p w14:paraId="4AA979D2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68C2">
              <w:rPr>
                <w:rFonts w:ascii="Times New Roman" w:hAnsi="Times New Roman" w:cs="Times New Roman"/>
                <w:sz w:val="24"/>
                <w:szCs w:val="24"/>
              </w:rPr>
              <w:t>Lincoln Trail Behavioral Hospital</w:t>
            </w:r>
          </w:p>
        </w:tc>
        <w:tc>
          <w:tcPr>
            <w:tcW w:w="4098" w:type="dxa"/>
          </w:tcPr>
          <w:p w14:paraId="74C20610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09 S. Wilson Road</w:t>
            </w:r>
          </w:p>
          <w:p w14:paraId="526F87BA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dcliff, KY 40160</w:t>
            </w:r>
          </w:p>
          <w:p w14:paraId="1BB6C469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351-9444</w:t>
            </w:r>
          </w:p>
          <w:p w14:paraId="4D99C1D1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5251F">
              <w:rPr>
                <w:rFonts w:ascii="Times New Roman" w:hAnsi="Times New Roman" w:cs="Times New Roman"/>
                <w:sz w:val="24"/>
                <w:szCs w:val="24"/>
              </w:rPr>
              <w:t>http://www.lincolnbehavioral.com/</w:t>
            </w:r>
          </w:p>
        </w:tc>
        <w:tc>
          <w:tcPr>
            <w:tcW w:w="1927" w:type="dxa"/>
          </w:tcPr>
          <w:p w14:paraId="1EAD4851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sychiatric &amp; chemical dependency services, Willows &amp; Military Programs</w:t>
            </w:r>
          </w:p>
        </w:tc>
      </w:tr>
      <w:tr w:rsidR="006C27DB" w14:paraId="5D4F767F" w14:textId="77777777" w:rsidTr="00261FDE">
        <w:tc>
          <w:tcPr>
            <w:tcW w:w="1705" w:type="dxa"/>
          </w:tcPr>
          <w:p w14:paraId="6330E76B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din Schools Special Education</w:t>
            </w:r>
          </w:p>
        </w:tc>
        <w:tc>
          <w:tcPr>
            <w:tcW w:w="4098" w:type="dxa"/>
          </w:tcPr>
          <w:p w14:paraId="148232AA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 W.A. Jenkins Road</w:t>
            </w:r>
          </w:p>
          <w:p w14:paraId="61DE6B50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14:paraId="2CC7C7D0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69-8800</w:t>
            </w:r>
          </w:p>
          <w:p w14:paraId="074931AF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769-8888</w:t>
            </w:r>
          </w:p>
          <w:p w14:paraId="1E03C61E" w14:textId="77777777" w:rsidR="006C27DB" w:rsidRDefault="006C27DB" w:rsidP="00261FDE">
            <w:pPr>
              <w:shd w:val="clear" w:color="auto" w:fill="FFFFFF"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14:paraId="11D42194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 with disabilities</w:t>
            </w:r>
          </w:p>
          <w:p w14:paraId="1218D27B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-21 years</w:t>
            </w:r>
          </w:p>
        </w:tc>
      </w:tr>
      <w:tr w:rsidR="006C27DB" w14:paraId="201DB64E" w14:textId="77777777" w:rsidTr="00261FDE">
        <w:tc>
          <w:tcPr>
            <w:tcW w:w="1705" w:type="dxa"/>
          </w:tcPr>
          <w:p w14:paraId="4C81E0B8" w14:textId="77777777" w:rsidR="006C27DB" w:rsidRPr="00A414CC" w:rsidRDefault="006C27DB" w:rsidP="005B6F86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B6F86">
              <w:rPr>
                <w:rFonts w:ascii="Times New Roman" w:hAnsi="Times New Roman" w:cs="Times New Roman"/>
                <w:sz w:val="24"/>
                <w:szCs w:val="24"/>
              </w:rPr>
              <w:t>Lincoln Village Regional Juvenile Dentention Center (DJJ)</w:t>
            </w:r>
          </w:p>
        </w:tc>
        <w:tc>
          <w:tcPr>
            <w:tcW w:w="4098" w:type="dxa"/>
          </w:tcPr>
          <w:p w14:paraId="22AA586C" w14:textId="7C0EE4AC" w:rsidR="0064634E" w:rsidRDefault="0064634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13 College Street Road </w:t>
            </w:r>
          </w:p>
          <w:p w14:paraId="62679896" w14:textId="43A4823D" w:rsidR="0064634E" w:rsidRDefault="0064634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O Box 604 </w:t>
            </w:r>
          </w:p>
          <w:p w14:paraId="47043417" w14:textId="39B9A98D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14:paraId="074F440E" w14:textId="1E8758DA" w:rsidR="006C27DB" w:rsidRDefault="006C27DB" w:rsidP="002913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6</w:t>
            </w:r>
            <w:r w:rsidR="0064634E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EE471E">
              <w:rPr>
                <w:rFonts w:ascii="Times New Roman" w:hAnsi="Times New Roman" w:cs="Times New Roman"/>
                <w:sz w:val="24"/>
                <w:szCs w:val="24"/>
              </w:rPr>
              <w:t>2393</w:t>
            </w:r>
          </w:p>
          <w:p w14:paraId="49686F8C" w14:textId="1E9F0C8D" w:rsidR="00EE471E" w:rsidRDefault="00EE471E" w:rsidP="002913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769-2993</w:t>
            </w:r>
          </w:p>
          <w:p w14:paraId="06F27D91" w14:textId="77777777" w:rsidR="006C27DB" w:rsidRPr="00E13E94" w:rsidRDefault="00007EEE" w:rsidP="002913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22" w:history="1">
              <w:r w:rsidR="006C27DB" w:rsidRPr="00E13E9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www.djj.gov</w:t>
              </w:r>
            </w:hyperlink>
          </w:p>
          <w:p w14:paraId="1FC7EB29" w14:textId="77777777" w:rsidR="006C27DB" w:rsidRDefault="006C27DB" w:rsidP="0029138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14:paraId="5395424F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iddle- High school; Grade 6-12</w:t>
            </w:r>
          </w:p>
        </w:tc>
      </w:tr>
      <w:tr w:rsidR="006C27DB" w14:paraId="3DBE4B26" w14:textId="77777777" w:rsidTr="00261FDE">
        <w:tc>
          <w:tcPr>
            <w:tcW w:w="1705" w:type="dxa"/>
          </w:tcPr>
          <w:p w14:paraId="2EE78D80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E7EDE">
              <w:rPr>
                <w:rFonts w:ascii="Times New Roman" w:hAnsi="Times New Roman" w:cs="Times New Roman"/>
                <w:sz w:val="24"/>
                <w:szCs w:val="24"/>
              </w:rPr>
              <w:t>SAFY (Specialized Alternatives for Families and Youth)</w:t>
            </w:r>
          </w:p>
        </w:tc>
        <w:tc>
          <w:tcPr>
            <w:tcW w:w="4098" w:type="dxa"/>
          </w:tcPr>
          <w:p w14:paraId="3C933713" w14:textId="77777777" w:rsidR="006C27DB" w:rsidRPr="00291382" w:rsidRDefault="006C27DB" w:rsidP="00291382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291382">
              <w:rPr>
                <w:rFonts w:ascii="Times New Roman" w:hAnsi="Times New Roman" w:cs="Times New Roman"/>
                <w:sz w:val="24"/>
                <w:szCs w:val="24"/>
              </w:rPr>
              <w:t>SAFY of Kentucky</w:t>
            </w:r>
          </w:p>
          <w:p w14:paraId="76B4A7F8" w14:textId="2E5A48D0" w:rsidR="006C27DB" w:rsidRDefault="006C27DB" w:rsidP="00291382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291382">
              <w:rPr>
                <w:rFonts w:ascii="Times New Roman" w:hAnsi="Times New Roman" w:cs="Times New Roman"/>
                <w:sz w:val="24"/>
                <w:szCs w:val="24"/>
              </w:rPr>
              <w:t>Elizabethtown Division</w:t>
            </w:r>
          </w:p>
          <w:p w14:paraId="0B9CCDA8" w14:textId="77777777" w:rsidR="006C27DB" w:rsidRPr="00291382" w:rsidRDefault="006C27DB" w:rsidP="00291382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291382">
              <w:rPr>
                <w:rFonts w:ascii="Times New Roman" w:hAnsi="Times New Roman" w:cs="Times New Roman"/>
                <w:sz w:val="24"/>
                <w:szCs w:val="24"/>
              </w:rPr>
              <w:t>4000 N Dixie HWY #6</w:t>
            </w:r>
          </w:p>
          <w:p w14:paraId="198A638D" w14:textId="77777777" w:rsidR="006C27DB" w:rsidRPr="00291382" w:rsidRDefault="006C27DB" w:rsidP="00291382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291382">
              <w:rPr>
                <w:rFonts w:ascii="Times New Roman" w:hAnsi="Times New Roman" w:cs="Times New Roman"/>
                <w:sz w:val="24"/>
                <w:szCs w:val="24"/>
              </w:rPr>
              <w:t>Elizabethtown KY 42701</w:t>
            </w:r>
          </w:p>
          <w:p w14:paraId="6D19D091" w14:textId="0CE97168" w:rsidR="006C27DB" w:rsidRDefault="006C27DB" w:rsidP="00291382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291382">
              <w:rPr>
                <w:rFonts w:ascii="Times New Roman" w:hAnsi="Times New Roman" w:cs="Times New Roman"/>
                <w:sz w:val="24"/>
                <w:szCs w:val="24"/>
              </w:rPr>
              <w:t>Phone- 270 853 1016</w:t>
            </w:r>
          </w:p>
          <w:p w14:paraId="72B05761" w14:textId="14F7DAF2" w:rsidR="00EE471E" w:rsidRPr="00291382" w:rsidRDefault="00007EEE" w:rsidP="00291382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hyperlink r:id="rId23" w:history="1">
              <w:r w:rsidR="00EE471E">
                <w:rPr>
                  <w:rStyle w:val="Hyperlink"/>
                </w:rPr>
                <w:t>SAFY of Elizabethtown | Therapeutic Foster Care Agency</w:t>
              </w:r>
            </w:hyperlink>
          </w:p>
          <w:p w14:paraId="12633B4C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14:paraId="03E68664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C27DB" w14:paraId="3620BBCD" w14:textId="77777777" w:rsidTr="00261FDE">
        <w:tc>
          <w:tcPr>
            <w:tcW w:w="1705" w:type="dxa"/>
          </w:tcPr>
          <w:p w14:paraId="4855B9B6" w14:textId="77777777" w:rsidR="006C27DB" w:rsidRPr="00F96B86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6B86">
              <w:rPr>
                <w:rFonts w:ascii="Times New Roman" w:hAnsi="Times New Roman" w:cs="Times New Roman"/>
                <w:sz w:val="24"/>
                <w:szCs w:val="24"/>
              </w:rPr>
              <w:t>Spring Haven  Domestic Violence Inc.</w:t>
            </w:r>
          </w:p>
        </w:tc>
        <w:tc>
          <w:tcPr>
            <w:tcW w:w="4098" w:type="dxa"/>
          </w:tcPr>
          <w:p w14:paraId="78090102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.O. Box 2047</w:t>
            </w:r>
          </w:p>
          <w:p w14:paraId="0C78AAE8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2</w:t>
            </w:r>
          </w:p>
          <w:p w14:paraId="0C413F74" w14:textId="40B183C1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65-</w:t>
            </w:r>
            <w:r w:rsidR="00747894">
              <w:rPr>
                <w:rFonts w:ascii="Times New Roman" w:hAnsi="Times New Roman" w:cs="Times New Roman"/>
                <w:sz w:val="24"/>
                <w:szCs w:val="24"/>
              </w:rPr>
              <w:t>5838</w:t>
            </w:r>
          </w:p>
          <w:p w14:paraId="3E2C0F52" w14:textId="7F72E8FD" w:rsidR="00747894" w:rsidRDefault="00007EE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24" w:history="1">
              <w:r w:rsidR="00747894" w:rsidRPr="00FF54B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springhaveninc.org/contact/</w:t>
              </w:r>
            </w:hyperlink>
            <w:r w:rsidR="007478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27" w:type="dxa"/>
          </w:tcPr>
          <w:p w14:paraId="3B548FE3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elter, advocacy &amp; Education for victims of domestic violence</w:t>
            </w:r>
          </w:p>
        </w:tc>
      </w:tr>
      <w:tr w:rsidR="006C27DB" w14:paraId="7758BFA4" w14:textId="77777777" w:rsidTr="00261FDE">
        <w:tc>
          <w:tcPr>
            <w:tcW w:w="1705" w:type="dxa"/>
          </w:tcPr>
          <w:p w14:paraId="20D17420" w14:textId="77777777" w:rsidR="006C27DB" w:rsidRPr="00F96B86" w:rsidRDefault="006C27DB" w:rsidP="002913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6B8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Sunrise Children’s Services </w:t>
            </w:r>
          </w:p>
        </w:tc>
        <w:tc>
          <w:tcPr>
            <w:tcW w:w="4098" w:type="dxa"/>
          </w:tcPr>
          <w:p w14:paraId="011257EF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30 Commerce Dr</w:t>
            </w:r>
          </w:p>
          <w:p w14:paraId="37C41E7A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</w:t>
            </w:r>
          </w:p>
          <w:p w14:paraId="79D20011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506-1064</w:t>
            </w:r>
          </w:p>
          <w:p w14:paraId="08597800" w14:textId="78433F6B" w:rsidR="006C27DB" w:rsidRDefault="00007EE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25" w:history="1">
              <w:r w:rsidR="0061247B" w:rsidRPr="00FF54B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sunrise.org/</w:t>
              </w:r>
            </w:hyperlink>
            <w:r w:rsidR="006124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27" w:type="dxa"/>
          </w:tcPr>
          <w:p w14:paraId="6B5D5A29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 in Crisis</w:t>
            </w:r>
          </w:p>
        </w:tc>
      </w:tr>
      <w:tr w:rsidR="006C27DB" w14:paraId="36950739" w14:textId="77777777" w:rsidTr="00261FDE">
        <w:tc>
          <w:tcPr>
            <w:tcW w:w="1705" w:type="dxa"/>
          </w:tcPr>
          <w:p w14:paraId="22BCF463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nder Touch Senior Services, Inc.</w:t>
            </w:r>
          </w:p>
        </w:tc>
        <w:tc>
          <w:tcPr>
            <w:tcW w:w="4098" w:type="dxa"/>
          </w:tcPr>
          <w:p w14:paraId="3015A460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0 Mulberry Street</w:t>
            </w:r>
          </w:p>
          <w:p w14:paraId="494FC686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14:paraId="147FDFBE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65-3332</w:t>
            </w:r>
          </w:p>
          <w:p w14:paraId="08B7466E" w14:textId="77777777" w:rsidR="006C27DB" w:rsidRPr="00E13E94" w:rsidRDefault="00007EEE" w:rsidP="00261FDE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006621"/>
                <w:sz w:val="21"/>
                <w:szCs w:val="21"/>
              </w:rPr>
            </w:pPr>
            <w:hyperlink r:id="rId26" w:history="1">
              <w:r w:rsidR="006C27DB" w:rsidRPr="00E13E94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www.</w:t>
              </w:r>
              <w:r w:rsidR="006C27DB" w:rsidRPr="00E13E94">
                <w:rPr>
                  <w:rStyle w:val="Hyperlink"/>
                  <w:rFonts w:ascii="Arial" w:eastAsia="Times New Roman" w:hAnsi="Arial" w:cs="Arial"/>
                  <w:bCs/>
                  <w:sz w:val="21"/>
                  <w:szCs w:val="21"/>
                </w:rPr>
                <w:t>tendertouchseniorservices</w:t>
              </w:r>
              <w:r w:rsidR="006C27DB" w:rsidRPr="00E13E94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.com/</w:t>
              </w:r>
            </w:hyperlink>
          </w:p>
          <w:p w14:paraId="7A15AB98" w14:textId="77777777" w:rsidR="006C27DB" w:rsidRDefault="006C27DB" w:rsidP="00261FDE">
            <w:pPr>
              <w:shd w:val="clear" w:color="auto" w:fill="FFFFFF"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14:paraId="2C64EAEB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ior adult care &amp; Services; adult daycare; assisted living</w:t>
            </w:r>
          </w:p>
        </w:tc>
      </w:tr>
      <w:tr w:rsidR="006C27DB" w14:paraId="42FCCD01" w14:textId="77777777" w:rsidTr="00261FDE">
        <w:tc>
          <w:tcPr>
            <w:tcW w:w="1705" w:type="dxa"/>
          </w:tcPr>
          <w:p w14:paraId="0E42E4FC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Kentucky Career Center</w:t>
            </w:r>
          </w:p>
        </w:tc>
        <w:tc>
          <w:tcPr>
            <w:tcW w:w="4098" w:type="dxa"/>
          </w:tcPr>
          <w:p w14:paraId="2BE8AB37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3 Ring Road Suite 100</w:t>
            </w:r>
          </w:p>
          <w:p w14:paraId="17FD1CBF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14:paraId="644494F7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66-5115</w:t>
            </w:r>
          </w:p>
          <w:p w14:paraId="3613AFCF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234-5832</w:t>
            </w:r>
          </w:p>
          <w:p w14:paraId="2C4C5724" w14:textId="77777777" w:rsidR="006C27DB" w:rsidRPr="00E13E94" w:rsidRDefault="00007EEE" w:rsidP="00261FDE">
            <w:pP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</w:pPr>
            <w:hyperlink r:id="rId27" w:history="1">
              <w:r w:rsidR="006C27DB" w:rsidRPr="00E13E94">
                <w:rPr>
                  <w:rStyle w:val="Hyperlink"/>
                  <w:rFonts w:ascii="Arial" w:hAnsi="Arial" w:cs="Arial"/>
                  <w:bCs/>
                  <w:sz w:val="21"/>
                  <w:szCs w:val="21"/>
                  <w:shd w:val="clear" w:color="auto" w:fill="FFFFFF"/>
                </w:rPr>
                <w:t>www.kentuckycareercenter</w:t>
              </w:r>
              <w:r w:rsidR="006C27DB" w:rsidRPr="00E13E94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.</w:t>
              </w:r>
              <w:r w:rsidR="006C27DB" w:rsidRPr="00E13E94">
                <w:rPr>
                  <w:rStyle w:val="Hyperlink"/>
                  <w:rFonts w:ascii="Arial" w:hAnsi="Arial" w:cs="Arial"/>
                  <w:bCs/>
                  <w:sz w:val="21"/>
                  <w:szCs w:val="21"/>
                  <w:shd w:val="clear" w:color="auto" w:fill="FFFFFF"/>
                </w:rPr>
                <w:t>ky</w:t>
              </w:r>
              <w:r w:rsidR="006C27DB" w:rsidRPr="00E13E94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.gov/</w:t>
              </w:r>
            </w:hyperlink>
          </w:p>
          <w:p w14:paraId="07B7C9BD" w14:textId="77777777" w:rsidR="006C27DB" w:rsidRPr="00E13E94" w:rsidRDefault="006C27DB" w:rsidP="00261FDE">
            <w:pP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1927" w:type="dxa"/>
          </w:tcPr>
          <w:p w14:paraId="30C2F9FB" w14:textId="77777777" w:rsidR="006C27DB" w:rsidRDefault="006C27D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b training</w:t>
            </w:r>
          </w:p>
        </w:tc>
      </w:tr>
    </w:tbl>
    <w:p w14:paraId="77516964" w14:textId="77777777" w:rsidR="00291382" w:rsidRDefault="00291382"/>
    <w:p w14:paraId="09450CDB" w14:textId="77777777" w:rsidR="00444CEB" w:rsidRDefault="00444CEB"/>
    <w:p w14:paraId="390AD3D9" w14:textId="679BE46B" w:rsidR="00444CEB" w:rsidRDefault="00444CEB">
      <w:r>
        <w:t xml:space="preserve">Revised </w:t>
      </w:r>
      <w:r w:rsidR="00747894">
        <w:t>1</w:t>
      </w:r>
      <w:r w:rsidR="00007EEE">
        <w:t>2</w:t>
      </w:r>
      <w:r>
        <w:t>-</w:t>
      </w:r>
      <w:r w:rsidR="00007EEE">
        <w:t>8</w:t>
      </w:r>
      <w:r>
        <w:t>-20</w:t>
      </w:r>
      <w:r w:rsidR="00747894">
        <w:t>22</w:t>
      </w:r>
    </w:p>
    <w:sectPr w:rsidR="00444C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5214DE"/>
    <w:multiLevelType w:val="multilevel"/>
    <w:tmpl w:val="93E65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105877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YwMjQyMjeyMDM3NjdU0lEKTi0uzszPAykwrAUAd3uAtywAAAA="/>
  </w:docVars>
  <w:rsids>
    <w:rsidRoot w:val="001B259E"/>
    <w:rsid w:val="00007EEE"/>
    <w:rsid w:val="00023C74"/>
    <w:rsid w:val="000449BE"/>
    <w:rsid w:val="0006265B"/>
    <w:rsid w:val="000B564E"/>
    <w:rsid w:val="000C51F7"/>
    <w:rsid w:val="001216E2"/>
    <w:rsid w:val="00130DDD"/>
    <w:rsid w:val="001B259E"/>
    <w:rsid w:val="001F44C9"/>
    <w:rsid w:val="00281808"/>
    <w:rsid w:val="00291382"/>
    <w:rsid w:val="003407F5"/>
    <w:rsid w:val="003F5C01"/>
    <w:rsid w:val="00405538"/>
    <w:rsid w:val="00444CEB"/>
    <w:rsid w:val="00474706"/>
    <w:rsid w:val="004905F0"/>
    <w:rsid w:val="0053617F"/>
    <w:rsid w:val="00573582"/>
    <w:rsid w:val="005B6F86"/>
    <w:rsid w:val="0061247B"/>
    <w:rsid w:val="006323DC"/>
    <w:rsid w:val="0064395E"/>
    <w:rsid w:val="0064634E"/>
    <w:rsid w:val="006C27DB"/>
    <w:rsid w:val="006E060D"/>
    <w:rsid w:val="006E7EDE"/>
    <w:rsid w:val="00747894"/>
    <w:rsid w:val="007F2933"/>
    <w:rsid w:val="008247E9"/>
    <w:rsid w:val="008C2F23"/>
    <w:rsid w:val="009F0A16"/>
    <w:rsid w:val="00A414CC"/>
    <w:rsid w:val="00A626FD"/>
    <w:rsid w:val="00AC79D1"/>
    <w:rsid w:val="00AF7FE3"/>
    <w:rsid w:val="00BA0440"/>
    <w:rsid w:val="00C36C8D"/>
    <w:rsid w:val="00C40047"/>
    <w:rsid w:val="00D4514B"/>
    <w:rsid w:val="00D5400C"/>
    <w:rsid w:val="00E13E94"/>
    <w:rsid w:val="00E30AC4"/>
    <w:rsid w:val="00E3109E"/>
    <w:rsid w:val="00EC20B8"/>
    <w:rsid w:val="00EE471E"/>
    <w:rsid w:val="00EF68C2"/>
    <w:rsid w:val="00F314E9"/>
    <w:rsid w:val="00F437BC"/>
    <w:rsid w:val="00F96B86"/>
    <w:rsid w:val="00FD7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D1152E"/>
  <w15:chartTrackingRefBased/>
  <w15:docId w15:val="{9094EA3C-C316-4BFF-89DA-415F2A74D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5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25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B259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B259E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semiHidden/>
    <w:unhideWhenUsed/>
    <w:rsid w:val="00291382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1382"/>
    <w:rPr>
      <w:rFonts w:ascii="Calibri" w:hAnsi="Calibri" w:cs="Consolas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6C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6C8D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C27D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78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2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uckhorn.org/" TargetMode="External"/><Relationship Id="rId13" Type="http://schemas.openxmlformats.org/officeDocument/2006/relationships/hyperlink" Target="https://chfs.ky.gov/agencies/dcbs/Pages/default.aspx" TargetMode="External"/><Relationship Id="rId18" Type="http://schemas.openxmlformats.org/officeDocument/2006/relationships/hyperlink" Target="https://www.hosparus.org/" TargetMode="External"/><Relationship Id="rId26" Type="http://schemas.openxmlformats.org/officeDocument/2006/relationships/hyperlink" Target="http://www.tendertouchseniorservices.com/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ltadd.org" TargetMode="External"/><Relationship Id="rId7" Type="http://schemas.openxmlformats.org/officeDocument/2006/relationships/hyperlink" Target="http://www.boyshaven.org" TargetMode="External"/><Relationship Id="rId12" Type="http://schemas.openxmlformats.org/officeDocument/2006/relationships/hyperlink" Target="https://www.davita.com/" TargetMode="External"/><Relationship Id="rId17" Type="http://schemas.openxmlformats.org/officeDocument/2006/relationships/hyperlink" Target="http://www.helpinghandofhope.com/" TargetMode="External"/><Relationship Id="rId25" Type="http://schemas.openxmlformats.org/officeDocument/2006/relationships/hyperlink" Target="https://www.sunrise.org/" TargetMode="External"/><Relationship Id="rId2" Type="http://schemas.openxmlformats.org/officeDocument/2006/relationships/styles" Target="styles.xml"/><Relationship Id="rId16" Type="http://schemas.openxmlformats.org/officeDocument/2006/relationships/hyperlink" Target="https://phsk.org/" TargetMode="External"/><Relationship Id="rId20" Type="http://schemas.openxmlformats.org/officeDocument/2006/relationships/hyperlink" Target="http://www.lifeconnectioninc.com/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www.bbbsky.org/" TargetMode="External"/><Relationship Id="rId11" Type="http://schemas.openxmlformats.org/officeDocument/2006/relationships/hyperlink" Target="http://www.communicare.org/" TargetMode="External"/><Relationship Id="rId24" Type="http://schemas.openxmlformats.org/officeDocument/2006/relationships/hyperlink" Target="https://www.springhaveninc.org/contact/" TargetMode="External"/><Relationship Id="rId5" Type="http://schemas.openxmlformats.org/officeDocument/2006/relationships/hyperlink" Target="http://benchmarkfamilyservices.org/" TargetMode="External"/><Relationship Id="rId15" Type="http://schemas.openxmlformats.org/officeDocument/2006/relationships/hyperlink" Target="http://www.hmh.net/" TargetMode="External"/><Relationship Id="rId23" Type="http://schemas.openxmlformats.org/officeDocument/2006/relationships/hyperlink" Target="https://www.safy.org/kentucky/elizabethtown/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bhgrecovery.com/locations?lat=36.9289778&amp;lon=-85.971322&amp;searched=42141" TargetMode="External"/><Relationship Id="rId19" Type="http://schemas.openxmlformats.org/officeDocument/2006/relationships/hyperlink" Target="https://ireland.tricare.mil/Health-Servic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hisaintjosephhealth.org/vnahealthathome-home-care-locations" TargetMode="External"/><Relationship Id="rId14" Type="http://schemas.openxmlformats.org/officeDocument/2006/relationships/hyperlink" Target="http://www.hardin.k12.ky.us/" TargetMode="External"/><Relationship Id="rId22" Type="http://schemas.openxmlformats.org/officeDocument/2006/relationships/hyperlink" Target="http://www.djj.gov" TargetMode="External"/><Relationship Id="rId27" Type="http://schemas.openxmlformats.org/officeDocument/2006/relationships/hyperlink" Target="http://www.kentuckycareercenter.ky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4</Pages>
  <Words>862</Words>
  <Characters>491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ha musalia</dc:creator>
  <cp:keywords/>
  <dc:description/>
  <cp:lastModifiedBy>Muniz, Veronica</cp:lastModifiedBy>
  <cp:revision>27</cp:revision>
  <cp:lastPrinted>2016-04-04T23:41:00Z</cp:lastPrinted>
  <dcterms:created xsi:type="dcterms:W3CDTF">2016-05-20T13:32:00Z</dcterms:created>
  <dcterms:modified xsi:type="dcterms:W3CDTF">2022-12-08T17:56:00Z</dcterms:modified>
</cp:coreProperties>
</file>